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77777777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Instrumental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! As a college-trained musician, you can find careers in a wide variety of fields from teaching and performing to song-writing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4F5F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F1091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2E92F6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</w:t>
      </w:r>
      <w:r w:rsidR="00B12B5A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D1DDE2F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B80E330">
                <wp:simplePos x="0" y="0"/>
                <wp:positionH relativeFrom="margin">
                  <wp:posOffset>118744</wp:posOffset>
                </wp:positionH>
                <wp:positionV relativeFrom="page">
                  <wp:posOffset>29629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33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pCdCb3wAAAAkBAAAPAAAAZHJzL2Rvd25yZXYu&#10;eG1sTI9BTsMwEEX3SNzBGiQ2Veu0AreEOBUKAtQNiJQDOLGJA/Y4it02cHqGFSy/5unP+8V28o4d&#10;zRj7gBKWiwyYwTboHjsJb/uH+QZYTAq1cgGNhC8TYVuenxUq1+GEr+ZYp45RCcZcSbApDTnnsbXG&#10;q7gIg0G6vYfRq0Rx7Lge1YnKveOrLBPcqx7pg1WDqaxpP+uDlzDYaF9m3+65mj3uqlj190918yHl&#10;5cV0dwssmSn9wfCrT+pQklMTDqgjc5Q3ayIlXAkhgBFws6RtjYTrlVgDLwv+f0H5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KkJ0Jv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FB34F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9887A1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1F98F15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DF2EB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B44432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F109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D1774E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12DAA50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8F9F880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58BF231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37B2D67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2DB7A23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18E96CCE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4DFFD761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F67515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BF6A676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203 or</w:t>
            </w:r>
          </w:p>
          <w:p w14:paraId="20B8434A" w14:textId="105CABD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4E397966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chestra or</w:t>
            </w:r>
          </w:p>
          <w:p w14:paraId="0DF32888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57FA4267" w14:textId="4466A12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36D23F10" w14:textId="3041346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  <w:tr w:rsidR="005F1091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084281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902B7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7849453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DF20FE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3A58C33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7A452A6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F1091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5F1091" w:rsidRPr="005F109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4A79B2E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F9806A0" w14:textId="39D1F66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464305EF" w14:textId="403A55F2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0.5</w:t>
            </w:r>
          </w:p>
        </w:tc>
      </w:tr>
    </w:tbl>
    <w:p w14:paraId="0C0802D9" w14:textId="21FCD7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F109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122D9D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206CBF59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6F56E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0A10FC5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5F1091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0DE6BBC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67BE9882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15ED9D8D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57C1FA6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AFDC2B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409E318B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FDF65C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4F892A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E4DC0E2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-203 or</w:t>
            </w:r>
          </w:p>
          <w:p w14:paraId="0828694A" w14:textId="37ED99E2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31354FA4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Orchestra or</w:t>
            </w:r>
          </w:p>
          <w:p w14:paraId="653D0691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115C0398" w14:textId="7131C728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12028B2E" w14:textId="1DB24B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0B5FB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5BA2ADEA" w14:textId="3B6494C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AF6D1F0" w14:textId="46CCF75C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5F1091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75C22D6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3554D0B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11D7BF8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1CDC00C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F169E7F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61CB3D8F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4D05857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67DE235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4FFF674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EF31E5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7A74DE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686505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684F3F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58FB89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5A9A111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37950110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C2D43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C2D43" w:rsidRPr="008E1CE1" w:rsidRDefault="009C2D43" w:rsidP="009C2D4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15CBEF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023D80AC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0C7DE8E1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9994A1B" w14:textId="555BC187" w:rsidR="009C2D43" w:rsidRPr="005F1091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2127FB76" w14:textId="77777777" w:rsidR="009C2D43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15E6A5A7" w14:textId="77777777" w:rsidR="009C2D43" w:rsidRPr="00EB30EE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4C6DAB98" w14:textId="77777777" w:rsidR="009C2D43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8BCA94D" w14:textId="265CBB57" w:rsidR="009C2D43" w:rsidRPr="005F1091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8B7D15A" w14:textId="34466BFD" w:rsidR="009C2D43" w:rsidRPr="005F1091" w:rsidRDefault="009C2D43" w:rsidP="009C2D4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F1091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14F5C8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ajor</w:t>
            </w:r>
            <w:r w:rsidR="009C2D43" w:rsidRPr="009C2D43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5CAD893" w14:textId="61CFDD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01E368E8" w14:textId="7E65719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4C2E6E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1420DEF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4C15B824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784608D4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293C5853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II </w:t>
            </w:r>
          </w:p>
        </w:tc>
        <w:tc>
          <w:tcPr>
            <w:tcW w:w="1313" w:type="dxa"/>
          </w:tcPr>
          <w:p w14:paraId="4D77A348" w14:textId="3867471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6D1F1FCF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8DCE9E1" w14:textId="5E143BF6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E053229" w14:textId="1900075F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59863150" w14:textId="77777777" w:rsidR="005F1091" w:rsidRPr="005F1091" w:rsidRDefault="005F1091" w:rsidP="005F1091">
      <w:pPr>
        <w:spacing w:after="0"/>
        <w:ind w:left="720"/>
        <w:rPr>
          <w:b/>
          <w:sz w:val="18"/>
          <w:szCs w:val="18"/>
        </w:rPr>
      </w:pPr>
      <w:r w:rsidRPr="005F1091">
        <w:rPr>
          <w:sz w:val="18"/>
          <w:szCs w:val="18"/>
        </w:rPr>
        <w:t>Additional Course Options:</w:t>
      </w:r>
    </w:p>
    <w:p w14:paraId="5984DFAF" w14:textId="389DAFFB" w:rsidR="005F1091" w:rsidRPr="005F1091" w:rsidRDefault="005F1091" w:rsidP="005F1091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7212A20C" w14:textId="408BC67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71EC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51CA72D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578BDE69" w:rsidR="006A71EC" w:rsidRPr="006A71EC" w:rsidRDefault="00DD57DF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D57D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ory Topics in Biology: Cells to Ecosystems </w:t>
            </w:r>
          </w:p>
        </w:tc>
        <w:tc>
          <w:tcPr>
            <w:tcW w:w="1313" w:type="dxa"/>
          </w:tcPr>
          <w:p w14:paraId="65E25DD8" w14:textId="7E38D259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A71EC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EA8F00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157CD7C8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716ED2E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39D80B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0C5FF17B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7BFBEF8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20E0E47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Major</w:t>
            </w:r>
            <w:r w:rsidRPr="006A71EC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B8B04D1" w14:textId="20469FFF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6F448D68" w14:textId="5074CA2F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6A71EC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7D510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647AE633" w14:textId="019A5F3A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59DE1595" w14:textId="312794EA" w:rsidR="006A71EC" w:rsidRPr="006A71EC" w:rsidRDefault="00B12B5A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6A71EC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3722B98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4A34F80D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6D1CF81E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0B67783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2BE034B8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V </w:t>
            </w:r>
          </w:p>
        </w:tc>
        <w:tc>
          <w:tcPr>
            <w:tcW w:w="1313" w:type="dxa"/>
          </w:tcPr>
          <w:p w14:paraId="4DF77398" w14:textId="09CED73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25EB0C60" w14:textId="77777777" w:rsidR="006A71EC" w:rsidRDefault="006A71EC" w:rsidP="006A71EC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5F38ED0E" w14:textId="7AEA7266" w:rsidR="006A71EC" w:rsidRPr="006A71EC" w:rsidRDefault="006A71EC" w:rsidP="006A71EC">
      <w:pPr>
        <w:pStyle w:val="Heading2"/>
        <w:spacing w:before="0"/>
        <w:ind w:left="720"/>
        <w:rPr>
          <w:rStyle w:val="Heading1Char0"/>
          <w:rFonts w:asciiTheme="minorHAnsi" w:eastAsia="Calibri" w:hAnsiTheme="minorHAnsi" w:cstheme="minorHAnsi"/>
          <w:i w:val="0"/>
          <w:color w:val="auto"/>
          <w:sz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71623" w14:textId="77777777" w:rsidR="00253C79" w:rsidRDefault="00253C79" w:rsidP="00DF2F19">
      <w:pPr>
        <w:spacing w:after="0" w:line="240" w:lineRule="auto"/>
      </w:pPr>
      <w:r>
        <w:separator/>
      </w:r>
    </w:p>
  </w:endnote>
  <w:endnote w:type="continuationSeparator" w:id="0">
    <w:p w14:paraId="203FAC5C" w14:textId="77777777" w:rsidR="00253C79" w:rsidRDefault="00253C79" w:rsidP="00DF2F19">
      <w:pPr>
        <w:spacing w:after="0" w:line="240" w:lineRule="auto"/>
      </w:pPr>
      <w:r>
        <w:continuationSeparator/>
      </w:r>
    </w:p>
  </w:endnote>
  <w:endnote w:type="continuationNotice" w:id="1">
    <w:p w14:paraId="0A59575E" w14:textId="77777777" w:rsidR="00253C79" w:rsidRDefault="00253C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32355" w14:textId="77777777" w:rsidR="00B80177" w:rsidRDefault="00B801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122D3" w14:textId="77777777" w:rsidR="00253C79" w:rsidRDefault="00253C79" w:rsidP="00DF2F19">
      <w:pPr>
        <w:spacing w:after="0" w:line="240" w:lineRule="auto"/>
      </w:pPr>
      <w:r>
        <w:separator/>
      </w:r>
    </w:p>
  </w:footnote>
  <w:footnote w:type="continuationSeparator" w:id="0">
    <w:p w14:paraId="42430BEE" w14:textId="77777777" w:rsidR="00253C79" w:rsidRDefault="00253C79" w:rsidP="00DF2F19">
      <w:pPr>
        <w:spacing w:after="0" w:line="240" w:lineRule="auto"/>
      </w:pPr>
      <w:r>
        <w:continuationSeparator/>
      </w:r>
    </w:p>
  </w:footnote>
  <w:footnote w:type="continuationNotice" w:id="1">
    <w:p w14:paraId="6A2FB159" w14:textId="77777777" w:rsidR="00253C79" w:rsidRDefault="00253C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6F410" w14:textId="77777777" w:rsidR="00B80177" w:rsidRDefault="00B801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C5B3" w14:textId="77777777" w:rsidR="00B80177" w:rsidRDefault="00B801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C00296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B80177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470820">
    <w:abstractNumId w:val="1"/>
  </w:num>
  <w:num w:numId="2" w16cid:durableId="1553803773">
    <w:abstractNumId w:val="2"/>
  </w:num>
  <w:num w:numId="3" w16cid:durableId="764690389">
    <w:abstractNumId w:val="3"/>
  </w:num>
  <w:num w:numId="4" w16cid:durableId="1333877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9599C"/>
    <w:rsid w:val="000A3349"/>
    <w:rsid w:val="000A52EB"/>
    <w:rsid w:val="000C61A9"/>
    <w:rsid w:val="001119A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3C79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091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817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D43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2B5A"/>
    <w:rsid w:val="00B21CE2"/>
    <w:rsid w:val="00B27B28"/>
    <w:rsid w:val="00B31614"/>
    <w:rsid w:val="00B662E6"/>
    <w:rsid w:val="00B8017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D57DF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29BA"/>
    <w:rsid w:val="00F51AC5"/>
    <w:rsid w:val="00F71015"/>
    <w:rsid w:val="00F76131"/>
    <w:rsid w:val="00F76AA4"/>
    <w:rsid w:val="00F81BE1"/>
    <w:rsid w:val="00FA362C"/>
    <w:rsid w:val="00FB200B"/>
    <w:rsid w:val="00FB34F1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4</Words>
  <Characters>2966</Characters>
  <Application>Microsoft Office Word</Application>
  <DocSecurity>0</DocSecurity>
  <Lines>134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Instrumental</vt:lpstr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Instrumental</dc:title>
  <dc:subject/>
  <dc:creator>Rhonda Nishimoto</dc:creator>
  <cp:keywords/>
  <dc:description/>
  <cp:lastModifiedBy>Acts NINE</cp:lastModifiedBy>
  <cp:revision>6</cp:revision>
  <dcterms:created xsi:type="dcterms:W3CDTF">2021-03-01T19:02:00Z</dcterms:created>
  <dcterms:modified xsi:type="dcterms:W3CDTF">2022-05-0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